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D7360A" w14:textId="2908C00D" w:rsidR="003378A8" w:rsidRDefault="003378A8">
      <w:r>
        <w:rPr>
          <w:rFonts w:hint="eastAsia"/>
        </w:rPr>
        <w:t>Epic1：</w:t>
      </w:r>
    </w:p>
    <w:p w14:paraId="0A01FE26" w14:textId="097FAF08" w:rsidR="003378A8" w:rsidRDefault="00EE30C9">
      <w:r>
        <w:rPr>
          <w:rFonts w:hint="eastAsia"/>
        </w:rPr>
        <w:t>pick</w:t>
      </w:r>
      <w:r>
        <w:t xml:space="preserve"> up a scooter</w:t>
      </w:r>
    </w:p>
    <w:p w14:paraId="0ADE938A" w14:textId="77777777" w:rsidR="003378A8" w:rsidRDefault="003378A8">
      <w:r>
        <w:rPr>
          <w:rFonts w:hint="eastAsia"/>
        </w:rPr>
        <w:t>Epic</w:t>
      </w:r>
      <w:r>
        <w:t xml:space="preserve"> </w:t>
      </w:r>
      <w:r w:rsidR="00EE30C9">
        <w:rPr>
          <w:rFonts w:hint="eastAsia"/>
        </w:rPr>
        <w:t>2</w:t>
      </w:r>
      <w:r>
        <w:rPr>
          <w:rFonts w:hint="eastAsia"/>
        </w:rPr>
        <w:t>：</w:t>
      </w:r>
    </w:p>
    <w:p w14:paraId="463E1E4E" w14:textId="77777777" w:rsidR="003378A8" w:rsidRDefault="003378A8">
      <w:r>
        <w:rPr>
          <w:rFonts w:hint="eastAsia"/>
        </w:rPr>
        <w:t>return</w:t>
      </w:r>
      <w:r>
        <w:t xml:space="preserve"> a scooter</w:t>
      </w:r>
    </w:p>
    <w:p w14:paraId="11D348B0" w14:textId="77777777" w:rsidR="003378A8" w:rsidRDefault="003378A8">
      <w:r>
        <w:t>Epic 3:</w:t>
      </w:r>
    </w:p>
    <w:p w14:paraId="050A7BBF" w14:textId="77777777" w:rsidR="003378A8" w:rsidRDefault="003378A8">
      <w:r>
        <w:t>Register new users</w:t>
      </w:r>
    </w:p>
    <w:p w14:paraId="43AE3CE1" w14:textId="77777777" w:rsidR="003378A8" w:rsidRDefault="003378A8">
      <w:r>
        <w:t>Epic 4:</w:t>
      </w:r>
    </w:p>
    <w:p w14:paraId="5A3B1C56" w14:textId="77777777" w:rsidR="003378A8" w:rsidRDefault="003378A8">
      <w:r>
        <w:t>Fine system</w:t>
      </w:r>
    </w:p>
    <w:p w14:paraId="02C34540" w14:textId="77777777" w:rsidR="003378A8" w:rsidRDefault="003378A8">
      <w:r>
        <w:t>Epic 5:</w:t>
      </w:r>
    </w:p>
    <w:p w14:paraId="357EC51C" w14:textId="77777777" w:rsidR="003378A8" w:rsidRDefault="003378A8">
      <w:r>
        <w:t>Usage</w:t>
      </w:r>
    </w:p>
    <w:p w14:paraId="0E810715" w14:textId="77777777" w:rsidR="003378A8" w:rsidRDefault="003378A8">
      <w:r>
        <w:t>Epic 6:</w:t>
      </w:r>
    </w:p>
    <w:p w14:paraId="140FEE37" w14:textId="77777777" w:rsidR="003378A8" w:rsidRDefault="003378A8">
      <w:r>
        <w:t>GUI</w:t>
      </w:r>
    </w:p>
    <w:p w14:paraId="253E8814" w14:textId="77777777" w:rsidR="003378A8" w:rsidRDefault="003378A8"/>
    <w:p w14:paraId="5EFB5C21" w14:textId="6B2D3F8C" w:rsidR="00EE30C9" w:rsidRDefault="003378A8">
      <w:r>
        <w:rPr>
          <w:rFonts w:hint="eastAsia"/>
        </w:rPr>
        <w:t>一人分一个，自己</w:t>
      </w:r>
      <w:proofErr w:type="gramStart"/>
      <w:r>
        <w:rPr>
          <w:rFonts w:hint="eastAsia"/>
        </w:rPr>
        <w:t>看相应</w:t>
      </w:r>
      <w:proofErr w:type="gramEnd"/>
      <w:r>
        <w:rPr>
          <w:rFonts w:hint="eastAsia"/>
        </w:rPr>
        <w:t>的backlog，以免被问到</w:t>
      </w:r>
    </w:p>
    <w:p w14:paraId="41EBCA5B" w14:textId="788C4470" w:rsidR="003378A8" w:rsidRDefault="008C2696">
      <w:r>
        <w:rPr>
          <w:rFonts w:hint="eastAsia"/>
        </w:rPr>
        <w:t>代码：管理系统和站点的系统分别三个人完成：两个人代码，一个人gui</w:t>
      </w:r>
      <w:bookmarkStart w:id="0" w:name="_GoBack"/>
      <w:bookmarkEnd w:id="0"/>
    </w:p>
    <w:p w14:paraId="5A1AFEFC" w14:textId="77777777" w:rsidR="00325FD3" w:rsidRDefault="00325FD3">
      <w:pPr>
        <w:rPr>
          <w:rFonts w:hint="eastAsia"/>
        </w:rPr>
      </w:pPr>
    </w:p>
    <w:p w14:paraId="57E343EE" w14:textId="78459E61" w:rsidR="003378A8" w:rsidRDefault="003378A8">
      <w:r>
        <w:rPr>
          <w:rFonts w:hint="eastAsia"/>
        </w:rPr>
        <w:t>E1：</w:t>
      </w:r>
    </w:p>
    <w:p w14:paraId="21D9ED6B" w14:textId="4034DBF3" w:rsidR="00C320B2" w:rsidRDefault="00C320B2"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提供scooter的信息：那些station还有scooter可以借到：状态和数量</w:t>
      </w:r>
    </w:p>
    <w:p w14:paraId="7AC1B3CF" w14:textId="18F098BB" w:rsidR="00C320B2" w:rsidRDefault="00C320B2">
      <w:r>
        <w:rPr>
          <w:rFonts w:hint="eastAsia"/>
        </w:rPr>
        <w:t>2</w:t>
      </w:r>
      <w:r>
        <w:t xml:space="preserve"> </w:t>
      </w:r>
      <w:r>
        <w:rPr>
          <w:rFonts w:hint="eastAsia"/>
        </w:rPr>
        <w:t>刷卡来取车：1）是否存在该用户2）检车用户是否能用车3）检查用户的状态（取车还是存</w:t>
      </w:r>
      <w:r w:rsidR="00325FD3">
        <w:rPr>
          <w:rFonts w:hint="eastAsia"/>
        </w:rPr>
        <w:t>）</w:t>
      </w:r>
      <w:r>
        <w:rPr>
          <w:rFonts w:hint="eastAsia"/>
        </w:rPr>
        <w:t>车4）保证id的格式</w:t>
      </w:r>
    </w:p>
    <w:p w14:paraId="634EBACD" w14:textId="01965257" w:rsidR="00C320B2" w:rsidRDefault="00C320B2">
      <w:r>
        <w:rPr>
          <w:rFonts w:hint="eastAsia"/>
        </w:rPr>
        <w:t>3</w:t>
      </w:r>
      <w:r>
        <w:t xml:space="preserve"> </w:t>
      </w:r>
      <w:r>
        <w:rPr>
          <w:rFonts w:hint="eastAsia"/>
        </w:rPr>
        <w:t>引导用户取车：1）车解锁2）系统决定取哪辆车3）灯在</w:t>
      </w:r>
      <w:proofErr w:type="gramStart"/>
      <w:r>
        <w:rPr>
          <w:rFonts w:hint="eastAsia"/>
        </w:rPr>
        <w:t>取车时闪绿灯</w:t>
      </w:r>
      <w:proofErr w:type="gramEnd"/>
    </w:p>
    <w:p w14:paraId="7EE176D1" w14:textId="0FDAC4F5" w:rsidR="00C320B2" w:rsidRDefault="00325FD3">
      <w:pPr>
        <w:rPr>
          <w:color w:val="FF0000"/>
        </w:rPr>
      </w:pPr>
      <w:r w:rsidRPr="00325FD3">
        <w:rPr>
          <w:color w:val="FF0000"/>
        </w:rPr>
        <w:t>Warning: The account doesn’t exist.</w:t>
      </w:r>
    </w:p>
    <w:p w14:paraId="714635A7" w14:textId="62091874" w:rsidR="00325FD3" w:rsidRDefault="00325FD3">
      <w:pPr>
        <w:rPr>
          <w:color w:val="FF0000"/>
        </w:rPr>
      </w:pPr>
      <w:r>
        <w:rPr>
          <w:rFonts w:hint="eastAsia"/>
          <w:color w:val="FF0000"/>
        </w:rPr>
        <w:t>分别取车和还车按钮 （讨论）</w:t>
      </w:r>
    </w:p>
    <w:p w14:paraId="11FC12EE" w14:textId="5BB69F36" w:rsidR="00325FD3" w:rsidRPr="00325FD3" w:rsidRDefault="00325FD3">
      <w:pPr>
        <w:rPr>
          <w:rFonts w:hint="eastAsia"/>
          <w:color w:val="FF0000"/>
        </w:rPr>
      </w:pPr>
      <w:r>
        <w:rPr>
          <w:rFonts w:hint="eastAsia"/>
          <w:color w:val="FF0000"/>
        </w:rPr>
        <w:t>倒计时</w:t>
      </w:r>
    </w:p>
    <w:p w14:paraId="69A447D1" w14:textId="77777777" w:rsidR="00325FD3" w:rsidRDefault="00325FD3">
      <w:pPr>
        <w:rPr>
          <w:rFonts w:hint="eastAsia"/>
        </w:rPr>
      </w:pPr>
    </w:p>
    <w:p w14:paraId="2D9D66B4" w14:textId="4D99E290" w:rsidR="00C320B2" w:rsidRDefault="00C320B2">
      <w:r>
        <w:t>E2</w:t>
      </w:r>
    </w:p>
    <w:p w14:paraId="23959052" w14:textId="3A6EC154" w:rsidR="00C320B2" w:rsidRDefault="00C320B2" w:rsidP="00C320B2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提供还车的信息：多少量空车，若已满，其他位置哪里有空车</w:t>
      </w:r>
    </w:p>
    <w:p w14:paraId="45FB80B1" w14:textId="134BAE7B" w:rsidR="00C320B2" w:rsidRDefault="00C320B2" w:rsidP="00C320B2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刷卡来还车：</w:t>
      </w:r>
      <w:r w:rsidR="00325FD3">
        <w:rPr>
          <w:rFonts w:hint="eastAsia"/>
        </w:rPr>
        <w:t>1）记录使用时间2）计算是否超时3）结果存入文件系统4）刷卡看是还车还是借车</w:t>
      </w:r>
    </w:p>
    <w:p w14:paraId="59715E87" w14:textId="12201484" w:rsidR="00325FD3" w:rsidRDefault="00325FD3" w:rsidP="00C320B2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成功还车时有反馈成功的信息：如果没还车，会有提示</w:t>
      </w:r>
    </w:p>
    <w:p w14:paraId="73BFD60E" w14:textId="39E443B3" w:rsidR="00325FD3" w:rsidRDefault="00325FD3" w:rsidP="00C320B2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提示空车位置：</w:t>
      </w:r>
      <w:proofErr w:type="gramStart"/>
      <w:r>
        <w:rPr>
          <w:rFonts w:hint="eastAsia"/>
        </w:rPr>
        <w:t>闪</w:t>
      </w:r>
      <w:proofErr w:type="gramEnd"/>
      <w:r>
        <w:rPr>
          <w:rFonts w:hint="eastAsia"/>
        </w:rPr>
        <w:t>红灯</w:t>
      </w:r>
    </w:p>
    <w:p w14:paraId="394762A4" w14:textId="4052ADFA" w:rsidR="00325FD3" w:rsidRDefault="00325FD3" w:rsidP="00325FD3"/>
    <w:p w14:paraId="3EE91940" w14:textId="2602E81D" w:rsidR="00325FD3" w:rsidRDefault="00325FD3" w:rsidP="00325FD3">
      <w:r>
        <w:rPr>
          <w:rFonts w:hint="eastAsia"/>
        </w:rPr>
        <w:t>E3</w:t>
      </w:r>
    </w:p>
    <w:p w14:paraId="588F7248" w14:textId="55BF7C03" w:rsidR="00325FD3" w:rsidRDefault="00325FD3" w:rsidP="0046266E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添加用户：1）该用户本来不存在2）信息真实3）</w:t>
      </w:r>
      <w:r w:rsidR="0046266E">
        <w:rPr>
          <w:rFonts w:hint="eastAsia"/>
        </w:rPr>
        <w:t>只能由管理员来添加</w:t>
      </w:r>
    </w:p>
    <w:p w14:paraId="2C3694FD" w14:textId="3AFFB7BE" w:rsidR="0046266E" w:rsidRDefault="0046266E" w:rsidP="0046266E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更改用户的 1）读文件2）</w:t>
      </w:r>
      <w:r w:rsidRPr="0046266E">
        <w:rPr>
          <w:rFonts w:hint="eastAsia"/>
          <w:b/>
        </w:rPr>
        <w:t>把本来的信息直接放在text里面方便修改</w:t>
      </w:r>
      <w:r>
        <w:rPr>
          <w:rFonts w:hint="eastAsia"/>
          <w:b/>
        </w:rPr>
        <w:t xml:space="preserve"> backlog加</w:t>
      </w:r>
    </w:p>
    <w:p w14:paraId="73D8A05A" w14:textId="588C80E0" w:rsidR="0046266E" w:rsidRDefault="0046266E" w:rsidP="00325FD3"/>
    <w:p w14:paraId="2138E5AC" w14:textId="2F21DE66" w:rsidR="0046266E" w:rsidRDefault="0046266E" w:rsidP="00325FD3">
      <w:pPr>
        <w:rPr>
          <w:color w:val="FF0000"/>
        </w:rPr>
      </w:pPr>
      <w:r w:rsidRPr="0046266E">
        <w:rPr>
          <w:rFonts w:hint="eastAsia"/>
          <w:color w:val="FF0000"/>
        </w:rPr>
        <w:t>管理系统两个界面：用户与管理人员</w:t>
      </w:r>
    </w:p>
    <w:p w14:paraId="751A071B" w14:textId="028F8302" w:rsidR="0046266E" w:rsidRPr="0046266E" w:rsidRDefault="0046266E" w:rsidP="00325FD3">
      <w:pPr>
        <w:rPr>
          <w:rFonts w:hint="eastAsia"/>
          <w:color w:val="FF0000"/>
        </w:rPr>
      </w:pPr>
      <w:r>
        <w:rPr>
          <w:rFonts w:hint="eastAsia"/>
          <w:color w:val="FF0000"/>
        </w:rPr>
        <w:t>注册界面/更改注册信息的界面：两个格式相同：标题不同</w:t>
      </w:r>
    </w:p>
    <w:p w14:paraId="21DB3A27" w14:textId="56A1A24A" w:rsidR="0046266E" w:rsidRDefault="0046266E" w:rsidP="00325FD3"/>
    <w:p w14:paraId="11DBE46D" w14:textId="055A6978" w:rsidR="0046266E" w:rsidRDefault="0046266E" w:rsidP="00325FD3">
      <w:r>
        <w:rPr>
          <w:rFonts w:hint="eastAsia"/>
        </w:rPr>
        <w:t>E4</w:t>
      </w:r>
    </w:p>
    <w:p w14:paraId="788CD591" w14:textId="5BB67AC8" w:rsidR="0046266E" w:rsidRDefault="006E5000" w:rsidP="0046266E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告知用户罚金</w:t>
      </w:r>
    </w:p>
    <w:p w14:paraId="02912B05" w14:textId="0955C4BF" w:rsidR="006E5000" w:rsidRDefault="006E5000" w:rsidP="0046266E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生成罚金：1）时间需要被存在文件系统2）实时的计算</w:t>
      </w:r>
    </w:p>
    <w:p w14:paraId="3A6976FA" w14:textId="5A54D634" w:rsidR="006E5000" w:rsidRDefault="006E5000" w:rsidP="0046266E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记录不能用的成员的名单</w:t>
      </w:r>
    </w:p>
    <w:p w14:paraId="03AA626F" w14:textId="473F65A0" w:rsidR="006E5000" w:rsidRDefault="006E5000" w:rsidP="0046266E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支付罚金</w:t>
      </w:r>
    </w:p>
    <w:p w14:paraId="0C3DB01A" w14:textId="67E552BF" w:rsidR="006E5000" w:rsidRDefault="006E5000" w:rsidP="006E5000"/>
    <w:p w14:paraId="63A465FE" w14:textId="662A777A" w:rsidR="006E5000" w:rsidRDefault="006E5000" w:rsidP="006E5000">
      <w:pPr>
        <w:rPr>
          <w:color w:val="FF0000"/>
        </w:rPr>
      </w:pPr>
      <w:r w:rsidRPr="006E5000">
        <w:rPr>
          <w:rFonts w:hint="eastAsia"/>
          <w:color w:val="FF0000"/>
        </w:rPr>
        <w:t>Warning：</w:t>
      </w:r>
      <w:r>
        <w:rPr>
          <w:rFonts w:hint="eastAsia"/>
          <w:color w:val="FF0000"/>
        </w:rPr>
        <w:t>您已使用共xx时间，本次使用xx时间，超时，不能借车</w:t>
      </w:r>
    </w:p>
    <w:p w14:paraId="063660AF" w14:textId="774B6727" w:rsidR="006E5000" w:rsidRPr="006E5000" w:rsidRDefault="006E5000" w:rsidP="006E5000">
      <w:pPr>
        <w:rPr>
          <w:rFonts w:hint="eastAsia"/>
          <w:color w:val="FF0000"/>
        </w:rPr>
      </w:pPr>
      <w:r>
        <w:rPr>
          <w:rFonts w:hint="eastAsia"/>
          <w:color w:val="FF0000"/>
        </w:rPr>
        <w:t>支付罚金的界面</w:t>
      </w:r>
    </w:p>
    <w:p w14:paraId="015514AF" w14:textId="22C14B8A" w:rsidR="006E5000" w:rsidRDefault="006E5000" w:rsidP="006E5000"/>
    <w:p w14:paraId="63BA026F" w14:textId="77777777" w:rsidR="006E5000" w:rsidRDefault="006E5000" w:rsidP="006E5000">
      <w:r>
        <w:t>E</w:t>
      </w:r>
      <w:r>
        <w:rPr>
          <w:rFonts w:hint="eastAsia"/>
        </w:rPr>
        <w:t>5：</w:t>
      </w:r>
    </w:p>
    <w:p w14:paraId="6C7BB716" w14:textId="77A8F0D9" w:rsidR="006E5000" w:rsidRDefault="006E5000" w:rsidP="006E5000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 xml:space="preserve">获取用户信息 </w:t>
      </w:r>
    </w:p>
    <w:p w14:paraId="60682F6B" w14:textId="10C70611" w:rsidR="006E5000" w:rsidRDefault="006E5000" w:rsidP="006E5000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每周的报告</w:t>
      </w:r>
      <w:r w:rsidR="00C12A3F">
        <w:rPr>
          <w:rFonts w:hint="eastAsia"/>
        </w:rPr>
        <w:t>：用线程实现</w:t>
      </w:r>
    </w:p>
    <w:p w14:paraId="3E40743F" w14:textId="1DC6EFF9" w:rsidR="00C12A3F" w:rsidRDefault="00C12A3F" w:rsidP="006E5000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查看每个站点的信息：多少个空slot和scooter</w:t>
      </w:r>
      <w:r w:rsidRPr="00C12A3F">
        <w:rPr>
          <w:rFonts w:hint="eastAsia"/>
          <w:b/>
        </w:rPr>
        <w:t>（</w:t>
      </w:r>
      <w:r>
        <w:rPr>
          <w:rFonts w:hint="eastAsia"/>
          <w:b/>
        </w:rPr>
        <w:t>报修</w:t>
      </w:r>
      <w:r w:rsidRPr="00C12A3F">
        <w:rPr>
          <w:rFonts w:hint="eastAsia"/>
          <w:b/>
        </w:rPr>
        <w:t>）</w:t>
      </w:r>
    </w:p>
    <w:p w14:paraId="6A2A78EE" w14:textId="7A6E2510" w:rsidR="006E5000" w:rsidRDefault="006E5000" w:rsidP="006E5000"/>
    <w:p w14:paraId="6E90D883" w14:textId="3CDB345D" w:rsidR="006E5000" w:rsidRDefault="006E5000" w:rsidP="006E5000">
      <w:pPr>
        <w:rPr>
          <w:color w:val="FF0000"/>
        </w:rPr>
      </w:pPr>
      <w:r>
        <w:rPr>
          <w:rFonts w:hint="eastAsia"/>
          <w:color w:val="FF0000"/>
        </w:rPr>
        <w:t>查询用户信息的界面（管理员界面）</w:t>
      </w:r>
    </w:p>
    <w:p w14:paraId="4074A396" w14:textId="141152FA" w:rsidR="006E5000" w:rsidRPr="006E5000" w:rsidRDefault="006E5000" w:rsidP="006E5000">
      <w:pPr>
        <w:rPr>
          <w:rFonts w:hint="eastAsia"/>
          <w:color w:val="FF0000"/>
        </w:rPr>
      </w:pPr>
      <w:r>
        <w:rPr>
          <w:color w:val="FF0000"/>
        </w:rPr>
        <w:t>R</w:t>
      </w:r>
      <w:r>
        <w:rPr>
          <w:rFonts w:hint="eastAsia"/>
          <w:color w:val="FF0000"/>
        </w:rPr>
        <w:t>eport的界面</w:t>
      </w:r>
    </w:p>
    <w:p w14:paraId="31CA78C6" w14:textId="73F0EB3C" w:rsidR="006E5000" w:rsidRDefault="006E5000" w:rsidP="006E5000"/>
    <w:p w14:paraId="7C7D5D72" w14:textId="78B3FA70" w:rsidR="00C12A3F" w:rsidRDefault="00C12A3F" w:rsidP="006E5000">
      <w:r>
        <w:rPr>
          <w:rFonts w:hint="eastAsia"/>
        </w:rPr>
        <w:t>E6</w:t>
      </w:r>
    </w:p>
    <w:p w14:paraId="2B9B8E27" w14:textId="646AD206" w:rsidR="00C12A3F" w:rsidRDefault="00C12A3F" w:rsidP="00C12A3F">
      <w:pPr>
        <w:pStyle w:val="a7"/>
        <w:numPr>
          <w:ilvl w:val="0"/>
          <w:numId w:val="5"/>
        </w:numPr>
        <w:ind w:firstLineChars="0"/>
      </w:pPr>
      <w:proofErr w:type="gramStart"/>
      <w:r>
        <w:rPr>
          <w:rFonts w:hint="eastAsia"/>
        </w:rPr>
        <w:t>扫卡时</w:t>
      </w:r>
      <w:proofErr w:type="gramEnd"/>
      <w:r>
        <w:rPr>
          <w:rFonts w:hint="eastAsia"/>
        </w:rPr>
        <w:t>，相应的用户状态，id，所剩余的时间，和罚金信息会显示</w:t>
      </w:r>
    </w:p>
    <w:p w14:paraId="71082E95" w14:textId="58F9D4AA" w:rsidR="00C12A3F" w:rsidRDefault="00C12A3F" w:rsidP="00C12A3F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站点的</w:t>
      </w:r>
      <w:proofErr w:type="spellStart"/>
      <w:r>
        <w:rPr>
          <w:rFonts w:hint="eastAsia"/>
        </w:rPr>
        <w:t>gui</w:t>
      </w:r>
      <w:proofErr w:type="spellEnd"/>
      <w:r>
        <w:rPr>
          <w:rFonts w:hint="eastAsia"/>
        </w:rPr>
        <w:t>：只显示一个</w:t>
      </w:r>
    </w:p>
    <w:p w14:paraId="036056B4" w14:textId="4D04541E" w:rsidR="00C12A3F" w:rsidRDefault="00C12A3F" w:rsidP="00C12A3F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在分配scooter或者slot的时候，会显示该处的位置（不用在创建一个界面，直接同样的背景的文字即可）</w:t>
      </w:r>
    </w:p>
    <w:p w14:paraId="56AC852D" w14:textId="444DB78D" w:rsidR="00C12A3F" w:rsidRDefault="00C12A3F" w:rsidP="00C12A3F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计时器</w:t>
      </w:r>
    </w:p>
    <w:p w14:paraId="74877875" w14:textId="413DF012" w:rsidR="00C12A3F" w:rsidRDefault="00C12A3F" w:rsidP="00C12A3F"/>
    <w:p w14:paraId="002FBE55" w14:textId="55DC9A35" w:rsidR="00C12A3F" w:rsidRDefault="00C12A3F" w:rsidP="00C12A3F">
      <w:r>
        <w:rPr>
          <w:rFonts w:hint="eastAsia"/>
        </w:rPr>
        <w:t>其他：</w:t>
      </w:r>
    </w:p>
    <w:p w14:paraId="0B14CA0F" w14:textId="5F6DE954" w:rsidR="00C12A3F" w:rsidRPr="008C2696" w:rsidRDefault="00C12A3F" w:rsidP="00C12A3F">
      <w:pPr>
        <w:rPr>
          <w:color w:val="FF0000"/>
        </w:rPr>
      </w:pPr>
      <w:r w:rsidRPr="008C2696">
        <w:rPr>
          <w:rFonts w:hint="eastAsia"/>
          <w:color w:val="FF0000"/>
        </w:rPr>
        <w:t>系统出问题的时候报错</w:t>
      </w:r>
    </w:p>
    <w:p w14:paraId="169D3726" w14:textId="6F804193" w:rsidR="00C12A3F" w:rsidRDefault="00C12A3F" w:rsidP="00C12A3F">
      <w:r>
        <w:rPr>
          <w:rFonts w:hint="eastAsia"/>
        </w:rPr>
        <w:t>防盗系统：一分钟没有处理会自动关闭</w:t>
      </w:r>
    </w:p>
    <w:p w14:paraId="2660AA27" w14:textId="075C7D15" w:rsidR="00C12A3F" w:rsidRDefault="00C12A3F" w:rsidP="00C12A3F">
      <w:r>
        <w:rPr>
          <w:rFonts w:hint="eastAsia"/>
        </w:rPr>
        <w:t>对用户友好的界面</w:t>
      </w:r>
    </w:p>
    <w:p w14:paraId="02375631" w14:textId="2D725BFA" w:rsidR="00C12A3F" w:rsidRDefault="008C2696" w:rsidP="00C12A3F">
      <w:r>
        <w:rPr>
          <w:rFonts w:hint="eastAsia"/>
        </w:rPr>
        <w:t>系统稳定性</w:t>
      </w:r>
    </w:p>
    <w:p w14:paraId="173F5001" w14:textId="62A35021" w:rsidR="008C2696" w:rsidRDefault="008C2696" w:rsidP="00C12A3F">
      <w:pPr>
        <w:rPr>
          <w:rFonts w:hint="eastAsia"/>
        </w:rPr>
      </w:pPr>
      <w:r>
        <w:rPr>
          <w:rFonts w:hint="eastAsia"/>
        </w:rPr>
        <w:t>每次只能一个用户操作</w:t>
      </w:r>
    </w:p>
    <w:sectPr w:rsidR="008C26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DC3D25" w14:textId="77777777" w:rsidR="006B72FE" w:rsidRDefault="006B72FE" w:rsidP="00EE30C9">
      <w:r>
        <w:separator/>
      </w:r>
    </w:p>
  </w:endnote>
  <w:endnote w:type="continuationSeparator" w:id="0">
    <w:p w14:paraId="58779755" w14:textId="77777777" w:rsidR="006B72FE" w:rsidRDefault="006B72FE" w:rsidP="00EE3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787AB" w14:textId="77777777" w:rsidR="006B72FE" w:rsidRDefault="006B72FE" w:rsidP="00EE30C9">
      <w:r>
        <w:separator/>
      </w:r>
    </w:p>
  </w:footnote>
  <w:footnote w:type="continuationSeparator" w:id="0">
    <w:p w14:paraId="51A45343" w14:textId="77777777" w:rsidR="006B72FE" w:rsidRDefault="006B72FE" w:rsidP="00EE30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D910F0"/>
    <w:multiLevelType w:val="hybridMultilevel"/>
    <w:tmpl w:val="4CC21CBC"/>
    <w:lvl w:ilvl="0" w:tplc="788405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D8F7651"/>
    <w:multiLevelType w:val="hybridMultilevel"/>
    <w:tmpl w:val="E30860E6"/>
    <w:lvl w:ilvl="0" w:tplc="91862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84A0E1C"/>
    <w:multiLevelType w:val="hybridMultilevel"/>
    <w:tmpl w:val="77B834DE"/>
    <w:lvl w:ilvl="0" w:tplc="70BA0A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D62334D"/>
    <w:multiLevelType w:val="hybridMultilevel"/>
    <w:tmpl w:val="64AA68EE"/>
    <w:lvl w:ilvl="0" w:tplc="79427B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F334C7E"/>
    <w:multiLevelType w:val="hybridMultilevel"/>
    <w:tmpl w:val="5A54BD7C"/>
    <w:lvl w:ilvl="0" w:tplc="668CA1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yNjYyMzC0NDQ2szRT0lEKTi0uzszPAykwqgUAia+LpiwAAAA="/>
  </w:docVars>
  <w:rsids>
    <w:rsidRoot w:val="007A7930"/>
    <w:rsid w:val="00072AE5"/>
    <w:rsid w:val="00325FD3"/>
    <w:rsid w:val="003378A8"/>
    <w:rsid w:val="0046266E"/>
    <w:rsid w:val="00510A8B"/>
    <w:rsid w:val="00517BFE"/>
    <w:rsid w:val="006B72FE"/>
    <w:rsid w:val="006E5000"/>
    <w:rsid w:val="007A7930"/>
    <w:rsid w:val="007E1661"/>
    <w:rsid w:val="008C2696"/>
    <w:rsid w:val="00972A58"/>
    <w:rsid w:val="009A36BA"/>
    <w:rsid w:val="00C12A3F"/>
    <w:rsid w:val="00C320B2"/>
    <w:rsid w:val="00EE3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F1D83"/>
  <w15:chartTrackingRefBased/>
  <w15:docId w15:val="{A5B4C6D3-7524-4993-9696-6C63D5570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E30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E30C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E30C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E30C9"/>
    <w:rPr>
      <w:sz w:val="18"/>
      <w:szCs w:val="18"/>
    </w:rPr>
  </w:style>
  <w:style w:type="paragraph" w:styleId="a7">
    <w:name w:val="List Paragraph"/>
    <w:basedOn w:val="a"/>
    <w:uiPriority w:val="34"/>
    <w:qFormat/>
    <w:rsid w:val="00C320B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宏源 梁</dc:creator>
  <cp:keywords/>
  <dc:description/>
  <cp:lastModifiedBy>梁 宏源</cp:lastModifiedBy>
  <cp:revision>3</cp:revision>
  <dcterms:created xsi:type="dcterms:W3CDTF">2019-03-28T07:53:00Z</dcterms:created>
  <dcterms:modified xsi:type="dcterms:W3CDTF">2019-03-28T09:03:00Z</dcterms:modified>
</cp:coreProperties>
</file>